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97E0C" w14:textId="785137C2" w:rsidR="00B76F4F" w:rsidRDefault="00625CB4" w:rsidP="004502E4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drawing>
          <wp:inline distT="0" distB="0" distL="0" distR="0" wp14:anchorId="7B65E34D" wp14:editId="0ECDFCAF">
            <wp:extent cx="3752850" cy="6543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654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635BCE" wp14:editId="6DC5C307">
            <wp:extent cx="3676650" cy="11906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A09796A" wp14:editId="505C1A0B">
            <wp:extent cx="5731510" cy="54844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B25AE" w14:textId="26330D86" w:rsidR="004502E4" w:rsidRDefault="004502E4" w:rsidP="004502E4">
      <w:pPr>
        <w:pStyle w:val="ListParagraph"/>
        <w:numPr>
          <w:ilvl w:val="0"/>
          <w:numId w:val="2"/>
        </w:numPr>
      </w:pPr>
      <w:bookmarkStart w:id="0" w:name="_GoBack"/>
      <w:r>
        <w:rPr>
          <w:noProof/>
        </w:rPr>
        <w:lastRenderedPageBreak/>
        <w:drawing>
          <wp:inline distT="0" distB="0" distL="0" distR="0" wp14:anchorId="0F9A820F" wp14:editId="357C2BA7">
            <wp:extent cx="4219575" cy="70961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709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502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A34AF1"/>
    <w:multiLevelType w:val="hybridMultilevel"/>
    <w:tmpl w:val="C87CBF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9A5033"/>
    <w:multiLevelType w:val="hybridMultilevel"/>
    <w:tmpl w:val="FCE21488"/>
    <w:lvl w:ilvl="0" w:tplc="9FF0387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S1tLA0NjUyNDBX0lEKTi0uzszPAykwrAUA0I4whywAAAA="/>
  </w:docVars>
  <w:rsids>
    <w:rsidRoot w:val="00625CB4"/>
    <w:rsid w:val="004502E4"/>
    <w:rsid w:val="00625CB4"/>
    <w:rsid w:val="00AD2312"/>
    <w:rsid w:val="00B76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44660"/>
  <w15:chartTrackingRefBased/>
  <w15:docId w15:val="{44C8DE13-8CF6-4B9C-B04C-6D36076A7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02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@ryanrichardson.org</dc:creator>
  <cp:keywords/>
  <dc:description/>
  <cp:lastModifiedBy>microsoft@ryanrichardson.org</cp:lastModifiedBy>
  <cp:revision>1</cp:revision>
  <dcterms:created xsi:type="dcterms:W3CDTF">2019-10-10T00:39:00Z</dcterms:created>
  <dcterms:modified xsi:type="dcterms:W3CDTF">2019-10-10T03:12:00Z</dcterms:modified>
</cp:coreProperties>
</file>